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EE9ED" w14:textId="62EED54F" w:rsidR="002C03BD" w:rsidRPr="0020474B" w:rsidRDefault="0041227E" w:rsidP="00945B90">
      <w:pPr>
        <w:pStyle w:val="ListParagraph"/>
        <w:widowControl w:val="0"/>
        <w:ind w:left="0"/>
        <w:jc w:val="center"/>
        <w:outlineLvl w:val="0"/>
        <w:rPr>
          <w:rFonts w:ascii="Calibri" w:eastAsia="+mn-ea" w:hAnsi="Calibri" w:cs="Calibri"/>
          <w:b/>
          <w:bCs/>
          <w:color w:val="000000"/>
          <w:kern w:val="24"/>
          <w:sz w:val="22"/>
          <w:szCs w:val="22"/>
        </w:rPr>
      </w:pPr>
      <w:r w:rsidRPr="0020474B">
        <w:rPr>
          <w:rFonts w:ascii="Calibri" w:eastAsia="+mn-ea" w:hAnsi="Calibri" w:cs="Calibri"/>
          <w:b/>
          <w:bCs/>
          <w:color w:val="000000"/>
          <w:kern w:val="24"/>
          <w:sz w:val="22"/>
          <w:szCs w:val="22"/>
        </w:rPr>
        <w:t>GOVERNING BOARD RESOLUTION</w:t>
      </w:r>
    </w:p>
    <w:p w14:paraId="15F1149F" w14:textId="77777777" w:rsidR="002C03BD" w:rsidRPr="0020474B" w:rsidRDefault="002C03BD" w:rsidP="0041227E">
      <w:pPr>
        <w:pStyle w:val="ListParagraph"/>
        <w:widowControl w:val="0"/>
        <w:ind w:left="0"/>
        <w:jc w:val="center"/>
        <w:outlineLvl w:val="0"/>
        <w:rPr>
          <w:rFonts w:ascii="Calibri" w:eastAsia="+mn-ea" w:hAnsi="Calibri" w:cs="Calibri"/>
          <w:b/>
          <w:bCs/>
          <w:color w:val="000000"/>
          <w:kern w:val="24"/>
          <w:sz w:val="22"/>
          <w:szCs w:val="22"/>
        </w:rPr>
      </w:pPr>
      <w:r w:rsidRPr="0020474B">
        <w:rPr>
          <w:rFonts w:ascii="Calibri" w:eastAsia="+mn-ea" w:hAnsi="Calibri" w:cs="Calibri"/>
          <w:b/>
          <w:bCs/>
          <w:color w:val="000000"/>
          <w:kern w:val="24"/>
          <w:sz w:val="22"/>
          <w:szCs w:val="22"/>
        </w:rPr>
        <w:t xml:space="preserve">Of </w:t>
      </w:r>
    </w:p>
    <w:p w14:paraId="0934A983" w14:textId="2B8BEC48" w:rsidR="0041227E" w:rsidRPr="0020474B" w:rsidRDefault="002C03BD" w:rsidP="00E231B7">
      <w:pPr>
        <w:pStyle w:val="ListParagraph"/>
        <w:widowControl w:val="0"/>
        <w:ind w:left="0"/>
        <w:jc w:val="center"/>
        <w:outlineLvl w:val="0"/>
        <w:rPr>
          <w:rFonts w:ascii="Calibri" w:eastAsia="+mn-ea" w:hAnsi="Calibri" w:cs="Calibri"/>
          <w:b/>
          <w:bCs/>
          <w:color w:val="000000"/>
          <w:kern w:val="24"/>
          <w:sz w:val="22"/>
          <w:szCs w:val="22"/>
        </w:rPr>
      </w:pPr>
      <w:r w:rsidRPr="0020474B">
        <w:rPr>
          <w:rFonts w:ascii="Calibri" w:eastAsia="+mn-ea" w:hAnsi="Calibri" w:cs="Calibri"/>
          <w:b/>
          <w:bCs/>
          <w:color w:val="000000"/>
          <w:kern w:val="24"/>
          <w:sz w:val="22"/>
          <w:szCs w:val="22"/>
        </w:rPr>
        <w:t>TEACH INCORPORATED DBA TEACH PUBLIC SCHOOLS</w:t>
      </w:r>
    </w:p>
    <w:p w14:paraId="0E3510C6" w14:textId="48FBE469" w:rsidR="001C60EF" w:rsidRPr="00E650CF" w:rsidRDefault="0041227E" w:rsidP="001C60EF">
      <w:pPr>
        <w:numPr>
          <w:ilvl w:val="0"/>
          <w:numId w:val="2"/>
        </w:numPr>
        <w:spacing w:before="100" w:beforeAutospacing="1" w:after="80"/>
        <w:ind w:left="0"/>
        <w:rPr>
          <w:rFonts w:ascii="Calibri" w:eastAsia="Times New Roman" w:hAnsi="Calibri" w:cs="Calibri"/>
          <w:color w:val="000000"/>
          <w:sz w:val="21"/>
          <w:szCs w:val="21"/>
        </w:rPr>
      </w:pPr>
      <w:r w:rsidRPr="0020474B">
        <w:rPr>
          <w:rFonts w:ascii="Calibri" w:hAnsi="Calibri" w:cs="Calibri"/>
          <w:sz w:val="22"/>
          <w:szCs w:val="22"/>
        </w:rPr>
        <w:t>R</w:t>
      </w:r>
      <w:r w:rsidRPr="0020474B">
        <w:rPr>
          <w:rFonts w:ascii="Calibri" w:hAnsi="Calibri" w:cs="Calibri"/>
          <w:sz w:val="21"/>
          <w:szCs w:val="21"/>
        </w:rPr>
        <w:t xml:space="preserve">esolution from Board of Directors </w:t>
      </w:r>
      <w:r w:rsidR="002C03BD" w:rsidRPr="0020474B">
        <w:rPr>
          <w:rFonts w:ascii="Calibri" w:hAnsi="Calibri" w:cs="Calibri"/>
          <w:sz w:val="21"/>
          <w:szCs w:val="21"/>
        </w:rPr>
        <w:t>of TEACH INCORPORATED</w:t>
      </w:r>
      <w:r w:rsidR="00315950" w:rsidRPr="0020474B">
        <w:rPr>
          <w:rFonts w:ascii="Calibri" w:hAnsi="Calibri" w:cs="Calibri"/>
          <w:sz w:val="21"/>
          <w:szCs w:val="21"/>
        </w:rPr>
        <w:t xml:space="preserve"> </w:t>
      </w:r>
      <w:r w:rsidRPr="0020474B">
        <w:rPr>
          <w:rFonts w:ascii="Calibri" w:hAnsi="Calibri" w:cs="Calibri"/>
          <w:sz w:val="21"/>
          <w:szCs w:val="21"/>
        </w:rPr>
        <w:t>a</w:t>
      </w:r>
      <w:r w:rsidR="00E650CF">
        <w:rPr>
          <w:rFonts w:ascii="Calibri" w:hAnsi="Calibri" w:cs="Calibri"/>
          <w:sz w:val="21"/>
          <w:szCs w:val="21"/>
        </w:rPr>
        <w:t>pproving the following plan for the Pre-Kindergarten Planning and Implementation Grant Plan</w:t>
      </w:r>
      <w:r w:rsidR="00045934">
        <w:rPr>
          <w:rFonts w:ascii="Calibri" w:hAnsi="Calibri" w:cs="Calibri"/>
          <w:sz w:val="21"/>
          <w:szCs w:val="21"/>
        </w:rPr>
        <w:t xml:space="preserve"> of TEACH Preparatory Mildred S. Cunningham &amp; Edith H. Morris Elementary School</w:t>
      </w:r>
      <w:r w:rsidR="00E650CF">
        <w:rPr>
          <w:rFonts w:ascii="Calibri" w:hAnsi="Calibri" w:cs="Calibri"/>
          <w:sz w:val="21"/>
          <w:szCs w:val="21"/>
        </w:rPr>
        <w:t>.</w:t>
      </w:r>
    </w:p>
    <w:p w14:paraId="47437004" w14:textId="77777777" w:rsidR="00E650CF" w:rsidRDefault="00E650CF" w:rsidP="00E650CF">
      <w:pPr>
        <w:pStyle w:val="ListParagraph"/>
      </w:pPr>
    </w:p>
    <w:p w14:paraId="43038042" w14:textId="6CBAF16B" w:rsidR="00E650CF" w:rsidRPr="00045934" w:rsidRDefault="00E650CF" w:rsidP="00E650CF">
      <w:pPr>
        <w:pStyle w:val="ListParagraph"/>
        <w:rPr>
          <w:rFonts w:asciiTheme="majorHAnsi" w:hAnsiTheme="majorHAnsi"/>
          <w:b/>
        </w:rPr>
      </w:pPr>
      <w:r w:rsidRPr="00045934">
        <w:rPr>
          <w:rFonts w:asciiTheme="majorHAnsi" w:hAnsiTheme="majorHAnsi"/>
          <w:b/>
        </w:rPr>
        <w:t xml:space="preserve">TEACH Preparatory will expand its Transitional Kindergarten program by offering a full section of full school day TK starting in 2022-23 school year.  The </w:t>
      </w:r>
      <w:r w:rsidRPr="00045934">
        <w:rPr>
          <w:rFonts w:asciiTheme="majorHAnsi" w:hAnsiTheme="majorHAnsi"/>
          <w:b/>
        </w:rPr>
        <w:t xml:space="preserve">$59,306 in </w:t>
      </w:r>
      <w:r w:rsidRPr="00045934">
        <w:rPr>
          <w:rFonts w:asciiTheme="majorHAnsi" w:hAnsiTheme="majorHAnsi"/>
          <w:b/>
        </w:rPr>
        <w:t>grant funds will go towards the hiring of a dedicated TK teacher.</w:t>
      </w:r>
    </w:p>
    <w:p w14:paraId="748CCFB7" w14:textId="66EF7A0E" w:rsidR="00E24588" w:rsidRDefault="00E24588" w:rsidP="00E24588">
      <w:pPr>
        <w:rPr>
          <w:rFonts w:ascii="Calibri" w:hAnsi="Calibri" w:cs="Calibri"/>
          <w:sz w:val="21"/>
          <w:szCs w:val="21"/>
        </w:rPr>
      </w:pPr>
    </w:p>
    <w:p w14:paraId="11EE93C4" w14:textId="77777777" w:rsidR="0041227E" w:rsidRPr="00315950" w:rsidRDefault="0041227E" w:rsidP="00E24588">
      <w:pPr>
        <w:rPr>
          <w:rFonts w:asciiTheme="majorHAnsi" w:hAnsiTheme="majorHAnsi"/>
          <w:sz w:val="22"/>
          <w:szCs w:val="22"/>
        </w:rPr>
      </w:pPr>
      <w:bookmarkStart w:id="0" w:name="_GoBack"/>
      <w:bookmarkEnd w:id="0"/>
    </w:p>
    <w:p w14:paraId="1AC047B9" w14:textId="08440531" w:rsidR="00E24588" w:rsidRPr="00315950" w:rsidRDefault="0041227E" w:rsidP="00E231B7">
      <w:pPr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Resolved on</w:t>
      </w:r>
      <w:r w:rsidR="0006219B">
        <w:rPr>
          <w:rFonts w:asciiTheme="majorHAnsi" w:hAnsiTheme="majorHAnsi"/>
          <w:b/>
          <w:i/>
          <w:sz w:val="22"/>
          <w:szCs w:val="22"/>
        </w:rPr>
        <w:t xml:space="preserve"> </w:t>
      </w:r>
      <w:r w:rsidR="00E650CF">
        <w:rPr>
          <w:rFonts w:asciiTheme="majorHAnsi" w:hAnsiTheme="majorHAnsi"/>
          <w:b/>
          <w:i/>
          <w:sz w:val="22"/>
          <w:szCs w:val="22"/>
        </w:rPr>
        <w:t>June 17</w:t>
      </w:r>
      <w:r w:rsidR="00BA16B8">
        <w:rPr>
          <w:rFonts w:asciiTheme="majorHAnsi" w:hAnsiTheme="majorHAnsi"/>
          <w:b/>
          <w:i/>
          <w:sz w:val="22"/>
          <w:szCs w:val="22"/>
        </w:rPr>
        <w:t>, 20</w:t>
      </w:r>
      <w:r w:rsidR="00934061">
        <w:rPr>
          <w:rFonts w:asciiTheme="majorHAnsi" w:hAnsiTheme="majorHAnsi"/>
          <w:b/>
          <w:i/>
          <w:sz w:val="22"/>
          <w:szCs w:val="22"/>
        </w:rPr>
        <w:t>2</w:t>
      </w:r>
      <w:r w:rsidR="00E650CF">
        <w:rPr>
          <w:rFonts w:asciiTheme="majorHAnsi" w:hAnsiTheme="majorHAnsi"/>
          <w:b/>
          <w:i/>
          <w:sz w:val="22"/>
          <w:szCs w:val="22"/>
        </w:rPr>
        <w:t>2</w:t>
      </w:r>
      <w:r w:rsidR="00315950" w:rsidRPr="00315950">
        <w:rPr>
          <w:rFonts w:asciiTheme="majorHAnsi" w:hAnsiTheme="majorHAnsi"/>
          <w:b/>
          <w:i/>
          <w:sz w:val="22"/>
          <w:szCs w:val="22"/>
        </w:rPr>
        <w:t xml:space="preserve"> </w:t>
      </w:r>
      <w:r w:rsidR="00E24588" w:rsidRPr="00315950">
        <w:rPr>
          <w:rFonts w:asciiTheme="majorHAnsi" w:hAnsiTheme="majorHAnsi"/>
          <w:sz w:val="22"/>
          <w:szCs w:val="22"/>
        </w:rPr>
        <w:t>by the following vo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1350"/>
      </w:tblGrid>
      <w:tr w:rsidR="002E1786" w:rsidRPr="00315950" w14:paraId="04C4F9B7" w14:textId="77777777" w:rsidTr="001A1EBF">
        <w:tc>
          <w:tcPr>
            <w:tcW w:w="3078" w:type="dxa"/>
          </w:tcPr>
          <w:p w14:paraId="5D8C4A30" w14:textId="6DD3C27C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350" w:type="dxa"/>
          </w:tcPr>
          <w:p w14:paraId="6A07064D" w14:textId="77777777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315950">
              <w:rPr>
                <w:rFonts w:asciiTheme="majorHAnsi" w:hAnsiTheme="majorHAnsi"/>
                <w:sz w:val="22"/>
                <w:szCs w:val="22"/>
              </w:rPr>
              <w:t>[vote]</w:t>
            </w:r>
          </w:p>
        </w:tc>
      </w:tr>
      <w:tr w:rsidR="002E1786" w:rsidRPr="00315950" w14:paraId="61BE654A" w14:textId="77777777" w:rsidTr="008C20B5">
        <w:trPr>
          <w:trHeight w:val="305"/>
        </w:trPr>
        <w:tc>
          <w:tcPr>
            <w:tcW w:w="3078" w:type="dxa"/>
          </w:tcPr>
          <w:p w14:paraId="13AC940F" w14:textId="47E17A59" w:rsidR="002E1786" w:rsidRPr="00315950" w:rsidRDefault="00E650CF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JJ Lewis</w:t>
            </w:r>
          </w:p>
        </w:tc>
        <w:tc>
          <w:tcPr>
            <w:tcW w:w="1350" w:type="dxa"/>
          </w:tcPr>
          <w:p w14:paraId="5EB8CE3A" w14:textId="1E20EA1E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38FE2940" w14:textId="77777777" w:rsidTr="001A1EBF">
        <w:tc>
          <w:tcPr>
            <w:tcW w:w="3078" w:type="dxa"/>
          </w:tcPr>
          <w:p w14:paraId="7DE3A61E" w14:textId="4C2D6F54" w:rsidR="002E1786" w:rsidRPr="00315950" w:rsidRDefault="001C60EF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pencer Burrows</w:t>
            </w:r>
          </w:p>
        </w:tc>
        <w:tc>
          <w:tcPr>
            <w:tcW w:w="1350" w:type="dxa"/>
          </w:tcPr>
          <w:p w14:paraId="2168D3D9" w14:textId="3572346E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2B3603B7" w14:textId="77777777" w:rsidTr="001A1EBF">
        <w:tc>
          <w:tcPr>
            <w:tcW w:w="3078" w:type="dxa"/>
          </w:tcPr>
          <w:p w14:paraId="5EA246A5" w14:textId="6269512A" w:rsidR="002E1786" w:rsidRDefault="00876FEE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ecilia Sandoval</w:t>
            </w:r>
          </w:p>
        </w:tc>
        <w:tc>
          <w:tcPr>
            <w:tcW w:w="1350" w:type="dxa"/>
          </w:tcPr>
          <w:p w14:paraId="127D0767" w14:textId="4F674BC5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4D5F22" w:rsidRPr="00315950" w14:paraId="0D8BC0DF" w14:textId="77777777" w:rsidTr="001A1EBF">
        <w:tc>
          <w:tcPr>
            <w:tcW w:w="3078" w:type="dxa"/>
          </w:tcPr>
          <w:p w14:paraId="43DF75B9" w14:textId="30E90A48" w:rsidR="004D5F22" w:rsidRDefault="004D5F22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James Lobdell </w:t>
            </w:r>
          </w:p>
        </w:tc>
        <w:tc>
          <w:tcPr>
            <w:tcW w:w="1350" w:type="dxa"/>
          </w:tcPr>
          <w:p w14:paraId="6EB414B8" w14:textId="77777777" w:rsidR="004D5F22" w:rsidRDefault="004D5F22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1C60EF" w:rsidRPr="00315950" w14:paraId="42D9A819" w14:textId="77777777" w:rsidTr="001A1EBF">
        <w:tc>
          <w:tcPr>
            <w:tcW w:w="3078" w:type="dxa"/>
          </w:tcPr>
          <w:p w14:paraId="3FA0C45B" w14:textId="17BDAFCE" w:rsidR="001C60EF" w:rsidRDefault="001C60EF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Austin Dragon </w:t>
            </w:r>
          </w:p>
        </w:tc>
        <w:tc>
          <w:tcPr>
            <w:tcW w:w="1350" w:type="dxa"/>
          </w:tcPr>
          <w:p w14:paraId="1599A849" w14:textId="77777777" w:rsidR="001C60EF" w:rsidRDefault="001C60EF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5952B2F4" w14:textId="77777777" w:rsidR="00E24588" w:rsidRPr="00315950" w:rsidRDefault="00E24588" w:rsidP="00E24588">
      <w:pPr>
        <w:jc w:val="both"/>
        <w:rPr>
          <w:rFonts w:asciiTheme="majorHAnsi" w:hAnsiTheme="majorHAnsi"/>
          <w:sz w:val="22"/>
          <w:szCs w:val="22"/>
        </w:rPr>
      </w:pPr>
    </w:p>
    <w:p w14:paraId="54A82F87" w14:textId="6FC2459B" w:rsidR="00E24588" w:rsidRPr="00315950" w:rsidRDefault="001A1EBF" w:rsidP="00E24588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Aye:</w:t>
      </w:r>
      <w:r w:rsidR="00C64D86">
        <w:rPr>
          <w:rFonts w:asciiTheme="majorHAnsi" w:hAnsiTheme="majorHAnsi"/>
          <w:sz w:val="22"/>
          <w:szCs w:val="22"/>
        </w:rPr>
        <w:t xml:space="preserve"> </w:t>
      </w:r>
    </w:p>
    <w:p w14:paraId="533435AB" w14:textId="0AF53ACE" w:rsidR="001A1EBF" w:rsidRPr="00315950" w:rsidRDefault="001A1EBF" w:rsidP="00E24588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Nay:</w:t>
      </w:r>
      <w:r w:rsidR="00FA1BA5">
        <w:rPr>
          <w:rFonts w:asciiTheme="majorHAnsi" w:hAnsiTheme="majorHAnsi"/>
          <w:sz w:val="22"/>
          <w:szCs w:val="22"/>
        </w:rPr>
        <w:t xml:space="preserve"> </w:t>
      </w:r>
    </w:p>
    <w:p w14:paraId="14FBC2FB" w14:textId="7CDDAF19" w:rsidR="001A1EBF" w:rsidRDefault="001A1EBF" w:rsidP="00E24588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Abstention:</w:t>
      </w:r>
      <w:r w:rsidR="002E1786">
        <w:rPr>
          <w:rFonts w:asciiTheme="majorHAnsi" w:hAnsiTheme="majorHAnsi"/>
          <w:sz w:val="22"/>
          <w:szCs w:val="22"/>
        </w:rPr>
        <w:t xml:space="preserve"> </w:t>
      </w:r>
    </w:p>
    <w:p w14:paraId="179849D3" w14:textId="5F93501C" w:rsidR="00C64D86" w:rsidRPr="00315950" w:rsidRDefault="00C64D86" w:rsidP="00E24588">
      <w:pPr>
        <w:jc w:val="bot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Absent:</w:t>
      </w:r>
    </w:p>
    <w:p w14:paraId="4816AD78" w14:textId="77777777" w:rsidR="0020474B" w:rsidRPr="00315950" w:rsidRDefault="0020474B" w:rsidP="00E24588">
      <w:pPr>
        <w:jc w:val="both"/>
        <w:rPr>
          <w:rFonts w:asciiTheme="majorHAnsi" w:hAnsiTheme="majorHAnsi"/>
          <w:sz w:val="22"/>
          <w:szCs w:val="22"/>
        </w:rPr>
      </w:pPr>
    </w:p>
    <w:p w14:paraId="6ACF9819" w14:textId="77777777" w:rsidR="00E24588" w:rsidRPr="00315950" w:rsidRDefault="00E24588" w:rsidP="00E24588">
      <w:pPr>
        <w:jc w:val="center"/>
        <w:rPr>
          <w:rFonts w:asciiTheme="majorHAnsi" w:hAnsiTheme="majorHAnsi"/>
          <w:b/>
          <w:sz w:val="22"/>
          <w:szCs w:val="22"/>
        </w:rPr>
      </w:pPr>
      <w:r w:rsidRPr="00315950">
        <w:rPr>
          <w:rFonts w:asciiTheme="majorHAnsi" w:hAnsiTheme="majorHAnsi"/>
          <w:b/>
          <w:sz w:val="22"/>
          <w:szCs w:val="22"/>
        </w:rPr>
        <w:t>CERTIFICATE OF SECRETARY</w:t>
      </w:r>
    </w:p>
    <w:p w14:paraId="390AF004" w14:textId="77777777" w:rsidR="00E24588" w:rsidRPr="00315950" w:rsidRDefault="00E24588" w:rsidP="00E24588">
      <w:pPr>
        <w:rPr>
          <w:rFonts w:asciiTheme="majorHAnsi" w:hAnsiTheme="majorHAnsi"/>
          <w:sz w:val="22"/>
          <w:szCs w:val="22"/>
        </w:rPr>
      </w:pPr>
    </w:p>
    <w:p w14:paraId="5E62884A" w14:textId="714A7D16" w:rsidR="0041227E" w:rsidRPr="00315950" w:rsidRDefault="00E24588" w:rsidP="001C60EF">
      <w:pPr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I certify that I am the duly elected Secretary for the Board of Directors of</w:t>
      </w:r>
      <w:r w:rsidR="00315950" w:rsidRPr="00315950">
        <w:rPr>
          <w:rFonts w:asciiTheme="majorHAnsi" w:hAnsiTheme="majorHAnsi"/>
          <w:sz w:val="22"/>
          <w:szCs w:val="22"/>
        </w:rPr>
        <w:t xml:space="preserve"> </w:t>
      </w:r>
      <w:r w:rsidR="008C20B5">
        <w:rPr>
          <w:rFonts w:asciiTheme="majorHAnsi" w:hAnsiTheme="majorHAnsi"/>
          <w:sz w:val="22"/>
          <w:szCs w:val="22"/>
        </w:rPr>
        <w:t>TEACH INC.</w:t>
      </w:r>
      <w:r w:rsidRPr="00315950">
        <w:rPr>
          <w:rFonts w:asciiTheme="majorHAnsi" w:hAnsiTheme="majorHAnsi"/>
          <w:sz w:val="22"/>
          <w:szCs w:val="22"/>
        </w:rPr>
        <w:t>, a California nonprofit public benefit corporation.  I hereby certify that the foregoing is a true and correct copy of a resolution duly and legally adopted by the Board of Directors on</w:t>
      </w:r>
      <w:r w:rsidR="00BA16B8">
        <w:rPr>
          <w:rFonts w:asciiTheme="majorHAnsi" w:hAnsiTheme="majorHAnsi"/>
          <w:sz w:val="22"/>
          <w:szCs w:val="22"/>
        </w:rPr>
        <w:t xml:space="preserve"> </w:t>
      </w:r>
      <w:r w:rsidR="00E650CF">
        <w:rPr>
          <w:rFonts w:asciiTheme="majorHAnsi" w:hAnsiTheme="majorHAnsi"/>
          <w:sz w:val="22"/>
          <w:szCs w:val="22"/>
        </w:rPr>
        <w:t>June 17</w:t>
      </w:r>
      <w:r w:rsidR="004D5F22">
        <w:rPr>
          <w:rFonts w:asciiTheme="majorHAnsi" w:hAnsiTheme="majorHAnsi"/>
          <w:sz w:val="22"/>
          <w:szCs w:val="22"/>
        </w:rPr>
        <w:t>, 20</w:t>
      </w:r>
      <w:r w:rsidR="00934061">
        <w:rPr>
          <w:rFonts w:asciiTheme="majorHAnsi" w:hAnsiTheme="majorHAnsi"/>
          <w:sz w:val="22"/>
          <w:szCs w:val="22"/>
        </w:rPr>
        <w:t>2</w:t>
      </w:r>
      <w:r w:rsidR="00E650CF">
        <w:rPr>
          <w:rFonts w:asciiTheme="majorHAnsi" w:hAnsiTheme="majorHAnsi"/>
          <w:sz w:val="22"/>
          <w:szCs w:val="22"/>
        </w:rPr>
        <w:t>2</w:t>
      </w:r>
      <w:r w:rsidRPr="00315950">
        <w:rPr>
          <w:rFonts w:asciiTheme="majorHAnsi" w:hAnsiTheme="majorHAnsi"/>
          <w:sz w:val="22"/>
          <w:szCs w:val="22"/>
        </w:rPr>
        <w:t>, and that this resolution has not been revoked</w:t>
      </w:r>
    </w:p>
    <w:p w14:paraId="14BCF208" w14:textId="77777777" w:rsidR="001C60EF" w:rsidRDefault="001C60EF" w:rsidP="003304E7">
      <w:pPr>
        <w:ind w:left="720"/>
        <w:jc w:val="right"/>
        <w:rPr>
          <w:rFonts w:asciiTheme="majorHAnsi" w:hAnsiTheme="majorHAnsi"/>
          <w:sz w:val="22"/>
          <w:szCs w:val="22"/>
        </w:rPr>
      </w:pPr>
    </w:p>
    <w:p w14:paraId="051355A7" w14:textId="0A55B2E7" w:rsidR="0041227E" w:rsidRPr="00315950" w:rsidRDefault="0041227E" w:rsidP="003304E7">
      <w:pPr>
        <w:ind w:left="720"/>
        <w:jc w:val="right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_______________________________</w:t>
      </w:r>
    </w:p>
    <w:p w14:paraId="51C9A82E" w14:textId="3A0A0EC7" w:rsidR="0041227E" w:rsidRPr="00315950" w:rsidRDefault="00520E8D" w:rsidP="003304E7">
      <w:pPr>
        <w:ind w:left="720"/>
        <w:jc w:val="right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pencer Burrows</w:t>
      </w:r>
    </w:p>
    <w:p w14:paraId="49AFAE9B" w14:textId="7F8C84F0" w:rsidR="00222201" w:rsidRPr="00C64D86" w:rsidRDefault="0041227E" w:rsidP="00C64D86">
      <w:pPr>
        <w:ind w:left="720"/>
        <w:jc w:val="right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Board Secretary</w:t>
      </w:r>
    </w:p>
    <w:sectPr w:rsidR="00222201" w:rsidRPr="00C64D86" w:rsidSect="003304E7">
      <w:headerReference w:type="even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4C9F02" w14:textId="77777777" w:rsidR="00027BC6" w:rsidRDefault="00027BC6" w:rsidP="007D5C04">
      <w:r>
        <w:separator/>
      </w:r>
    </w:p>
  </w:endnote>
  <w:endnote w:type="continuationSeparator" w:id="0">
    <w:p w14:paraId="5B0C198E" w14:textId="77777777" w:rsidR="00027BC6" w:rsidRDefault="00027BC6" w:rsidP="007D5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+mn-ea"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CFF5F" w14:textId="77777777" w:rsidR="00027BC6" w:rsidRDefault="00027BC6" w:rsidP="007D5C04">
      <w:r>
        <w:separator/>
      </w:r>
    </w:p>
  </w:footnote>
  <w:footnote w:type="continuationSeparator" w:id="0">
    <w:p w14:paraId="39FB8A9C" w14:textId="77777777" w:rsidR="00027BC6" w:rsidRDefault="00027BC6" w:rsidP="007D5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869787" w14:textId="77777777" w:rsidR="007D5C04" w:rsidRDefault="00027BC6">
    <w:pPr>
      <w:pStyle w:val="Header"/>
    </w:pPr>
    <w:sdt>
      <w:sdtPr>
        <w:id w:val="171999623"/>
        <w:placeholder>
          <w:docPart w:val="245B968EAE75894E990AF0ED3E4B9815"/>
        </w:placeholder>
        <w:temporary/>
        <w:showingPlcHdr/>
      </w:sdtPr>
      <w:sdtEndPr/>
      <w:sdtContent>
        <w:r w:rsidR="007D5C04">
          <w:t>[Type text]</w:t>
        </w:r>
      </w:sdtContent>
    </w:sdt>
    <w:r w:rsidR="007D5C04">
      <w:ptab w:relativeTo="margin" w:alignment="center" w:leader="none"/>
    </w:r>
    <w:sdt>
      <w:sdtPr>
        <w:id w:val="171999624"/>
        <w:placeholder>
          <w:docPart w:val="DD08FBC4ACA8CB4094DF14E73A417B69"/>
        </w:placeholder>
        <w:temporary/>
        <w:showingPlcHdr/>
      </w:sdtPr>
      <w:sdtEndPr/>
      <w:sdtContent>
        <w:r w:rsidR="007D5C04">
          <w:t>[Type text]</w:t>
        </w:r>
      </w:sdtContent>
    </w:sdt>
    <w:r w:rsidR="007D5C04">
      <w:ptab w:relativeTo="margin" w:alignment="right" w:leader="none"/>
    </w:r>
    <w:sdt>
      <w:sdtPr>
        <w:id w:val="171999625"/>
        <w:placeholder>
          <w:docPart w:val="D57CAC4E11C5DE4F968169DA840D034E"/>
        </w:placeholder>
        <w:temporary/>
        <w:showingPlcHdr/>
      </w:sdtPr>
      <w:sdtEndPr/>
      <w:sdtContent>
        <w:r w:rsidR="007D5C04">
          <w:t>[Type text]</w:t>
        </w:r>
      </w:sdtContent>
    </w:sdt>
  </w:p>
  <w:p w14:paraId="4E6FD608" w14:textId="77777777" w:rsidR="007D5C04" w:rsidRDefault="007D5C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83C5E"/>
    <w:multiLevelType w:val="hybridMultilevel"/>
    <w:tmpl w:val="885480F4"/>
    <w:lvl w:ilvl="0" w:tplc="A3045AD8">
      <w:start w:val="1"/>
      <w:numFmt w:val="decimal"/>
      <w:lvlText w:val="%1."/>
      <w:lvlJc w:val="left"/>
      <w:pPr>
        <w:ind w:left="108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7C6E14"/>
    <w:multiLevelType w:val="multilevel"/>
    <w:tmpl w:val="798ED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5035F7"/>
    <w:multiLevelType w:val="hybridMultilevel"/>
    <w:tmpl w:val="885480F4"/>
    <w:lvl w:ilvl="0" w:tplc="A3045AD8">
      <w:start w:val="1"/>
      <w:numFmt w:val="decimal"/>
      <w:lvlText w:val="%1."/>
      <w:lvlJc w:val="left"/>
      <w:pPr>
        <w:ind w:left="108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bI0MjU3Nrc0MDZQ0lEKTi0uzszPAykwrAUAjUdiliwAAAA="/>
  </w:docVars>
  <w:rsids>
    <w:rsidRoot w:val="007D5C04"/>
    <w:rsid w:val="00013EB0"/>
    <w:rsid w:val="00027BC6"/>
    <w:rsid w:val="00044DC9"/>
    <w:rsid w:val="00045934"/>
    <w:rsid w:val="0006219B"/>
    <w:rsid w:val="001430E3"/>
    <w:rsid w:val="001A14A3"/>
    <w:rsid w:val="001A1EBF"/>
    <w:rsid w:val="001C60EF"/>
    <w:rsid w:val="0020474B"/>
    <w:rsid w:val="00222201"/>
    <w:rsid w:val="00296ED2"/>
    <w:rsid w:val="002A6FD3"/>
    <w:rsid w:val="002C03BD"/>
    <w:rsid w:val="002D5B2A"/>
    <w:rsid w:val="002E1786"/>
    <w:rsid w:val="00315950"/>
    <w:rsid w:val="003304E7"/>
    <w:rsid w:val="0038594A"/>
    <w:rsid w:val="0041227E"/>
    <w:rsid w:val="00415C83"/>
    <w:rsid w:val="004A1639"/>
    <w:rsid w:val="004A7CF2"/>
    <w:rsid w:val="004C1D5E"/>
    <w:rsid w:val="004D5F22"/>
    <w:rsid w:val="00507C9C"/>
    <w:rsid w:val="00520E8D"/>
    <w:rsid w:val="0053026E"/>
    <w:rsid w:val="005E22E9"/>
    <w:rsid w:val="006A4AA4"/>
    <w:rsid w:val="00706D85"/>
    <w:rsid w:val="00744D0A"/>
    <w:rsid w:val="00776F65"/>
    <w:rsid w:val="007875ED"/>
    <w:rsid w:val="007D5C04"/>
    <w:rsid w:val="00826EE8"/>
    <w:rsid w:val="008303AF"/>
    <w:rsid w:val="00851263"/>
    <w:rsid w:val="00876FEE"/>
    <w:rsid w:val="008C20B5"/>
    <w:rsid w:val="00934061"/>
    <w:rsid w:val="00941DCF"/>
    <w:rsid w:val="00945B90"/>
    <w:rsid w:val="00987B32"/>
    <w:rsid w:val="009D7A34"/>
    <w:rsid w:val="00A04E57"/>
    <w:rsid w:val="00A12E58"/>
    <w:rsid w:val="00A63CE0"/>
    <w:rsid w:val="00AD2E65"/>
    <w:rsid w:val="00B85FFA"/>
    <w:rsid w:val="00B94DE9"/>
    <w:rsid w:val="00BA00F8"/>
    <w:rsid w:val="00BA16B8"/>
    <w:rsid w:val="00BD574D"/>
    <w:rsid w:val="00C25AB6"/>
    <w:rsid w:val="00C64D86"/>
    <w:rsid w:val="00D3599D"/>
    <w:rsid w:val="00D5217E"/>
    <w:rsid w:val="00D603F5"/>
    <w:rsid w:val="00DA20B9"/>
    <w:rsid w:val="00E231B7"/>
    <w:rsid w:val="00E24588"/>
    <w:rsid w:val="00E650CF"/>
    <w:rsid w:val="00ED224C"/>
    <w:rsid w:val="00F36E83"/>
    <w:rsid w:val="00FA1BA5"/>
    <w:rsid w:val="00FA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B8D5E7"/>
  <w14:defaultImageDpi w14:val="330"/>
  <w15:docId w15:val="{2D8DCF98-641E-4EC7-AC37-1769A275A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C0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C04"/>
  </w:style>
  <w:style w:type="paragraph" w:styleId="Footer">
    <w:name w:val="footer"/>
    <w:basedOn w:val="Normal"/>
    <w:link w:val="FooterChar"/>
    <w:uiPriority w:val="99"/>
    <w:unhideWhenUsed/>
    <w:rsid w:val="007D5C0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C04"/>
  </w:style>
  <w:style w:type="paragraph" w:styleId="BalloonText">
    <w:name w:val="Balloon Text"/>
    <w:basedOn w:val="Normal"/>
    <w:link w:val="BalloonTextChar"/>
    <w:uiPriority w:val="99"/>
    <w:semiHidden/>
    <w:unhideWhenUsed/>
    <w:rsid w:val="00ED224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24C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1227E"/>
    <w:pPr>
      <w:ind w:left="720"/>
      <w:contextualSpacing/>
    </w:pPr>
    <w:rPr>
      <w:rFonts w:ascii="Arial" w:eastAsia="Times New Roman" w:hAnsi="Arial" w:cs="Arial"/>
    </w:rPr>
  </w:style>
  <w:style w:type="table" w:styleId="TableGrid">
    <w:name w:val="Table Grid"/>
    <w:basedOn w:val="TableNormal"/>
    <w:uiPriority w:val="59"/>
    <w:rsid w:val="001A1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FA43FD"/>
  </w:style>
  <w:style w:type="character" w:customStyle="1" w:styleId="apple-converted-space">
    <w:name w:val="apple-converted-space"/>
    <w:basedOn w:val="DefaultParagraphFont"/>
    <w:rsid w:val="00FA43FD"/>
  </w:style>
  <w:style w:type="character" w:styleId="Hyperlink">
    <w:name w:val="Hyperlink"/>
    <w:basedOn w:val="DefaultParagraphFont"/>
    <w:uiPriority w:val="99"/>
    <w:semiHidden/>
    <w:unhideWhenUsed/>
    <w:rsid w:val="00FA43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87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5B968EAE75894E990AF0ED3E4B9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AAF9A-6166-F646-AE7F-9ECCF0979890}"/>
      </w:docPartPr>
      <w:docPartBody>
        <w:p w:rsidR="002B2BA2" w:rsidRDefault="002B2BA2" w:rsidP="002B2BA2">
          <w:pPr>
            <w:pStyle w:val="245B968EAE75894E990AF0ED3E4B9815"/>
          </w:pPr>
          <w:r>
            <w:t>[Type text]</w:t>
          </w:r>
        </w:p>
      </w:docPartBody>
    </w:docPart>
    <w:docPart>
      <w:docPartPr>
        <w:name w:val="DD08FBC4ACA8CB4094DF14E73A417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9939D-FB6D-0F4C-AB39-005FCD0C0425}"/>
      </w:docPartPr>
      <w:docPartBody>
        <w:p w:rsidR="002B2BA2" w:rsidRDefault="002B2BA2" w:rsidP="002B2BA2">
          <w:pPr>
            <w:pStyle w:val="DD08FBC4ACA8CB4094DF14E73A417B69"/>
          </w:pPr>
          <w:r>
            <w:t>[Type text]</w:t>
          </w:r>
        </w:p>
      </w:docPartBody>
    </w:docPart>
    <w:docPart>
      <w:docPartPr>
        <w:name w:val="D57CAC4E11C5DE4F968169DA840D0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4335D-05FC-464D-9B8C-C31E2B3360D5}"/>
      </w:docPartPr>
      <w:docPartBody>
        <w:p w:rsidR="002B2BA2" w:rsidRDefault="002B2BA2" w:rsidP="002B2BA2">
          <w:pPr>
            <w:pStyle w:val="D57CAC4E11C5DE4F968169DA840D034E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+mn-ea"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B2BA2"/>
    <w:rsid w:val="0015287A"/>
    <w:rsid w:val="0017630C"/>
    <w:rsid w:val="00226E99"/>
    <w:rsid w:val="00277404"/>
    <w:rsid w:val="002B2BA2"/>
    <w:rsid w:val="006E6F89"/>
    <w:rsid w:val="008078DF"/>
    <w:rsid w:val="00A1534D"/>
    <w:rsid w:val="00A3242A"/>
    <w:rsid w:val="00A33EE4"/>
    <w:rsid w:val="00B106FE"/>
    <w:rsid w:val="00B70056"/>
    <w:rsid w:val="00BC1CB8"/>
    <w:rsid w:val="00CC0A85"/>
    <w:rsid w:val="00DE5E06"/>
    <w:rsid w:val="00E54BC8"/>
    <w:rsid w:val="00E80E59"/>
    <w:rsid w:val="00EF6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5B968EAE75894E990AF0ED3E4B9815">
    <w:name w:val="245B968EAE75894E990AF0ED3E4B9815"/>
    <w:rsid w:val="002B2BA2"/>
  </w:style>
  <w:style w:type="paragraph" w:customStyle="1" w:styleId="DD08FBC4ACA8CB4094DF14E73A417B69">
    <w:name w:val="DD08FBC4ACA8CB4094DF14E73A417B69"/>
    <w:rsid w:val="002B2BA2"/>
  </w:style>
  <w:style w:type="paragraph" w:customStyle="1" w:styleId="D57CAC4E11C5DE4F968169DA840D034E">
    <w:name w:val="D57CAC4E11C5DE4F968169DA840D034E"/>
    <w:rsid w:val="002B2BA2"/>
  </w:style>
  <w:style w:type="paragraph" w:customStyle="1" w:styleId="2CE49AB13E33204F8B07CB8714A98CDA">
    <w:name w:val="2CE49AB13E33204F8B07CB8714A98CDA"/>
    <w:rsid w:val="002B2BA2"/>
  </w:style>
  <w:style w:type="paragraph" w:customStyle="1" w:styleId="F405E7E13B921D4DBBC7A03543DC61D5">
    <w:name w:val="F405E7E13B921D4DBBC7A03543DC61D5"/>
    <w:rsid w:val="002B2BA2"/>
  </w:style>
  <w:style w:type="paragraph" w:customStyle="1" w:styleId="2E64AD9C5E35D047B72F3262E35BEDF3">
    <w:name w:val="2E64AD9C5E35D047B72F3262E35BEDF3"/>
    <w:rsid w:val="002B2B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8DCB60-6D4E-BB40-B8C0-9EE0C1EE7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6</cp:revision>
  <cp:lastPrinted>2019-01-29T20:05:00Z</cp:lastPrinted>
  <dcterms:created xsi:type="dcterms:W3CDTF">2022-05-26T02:54:00Z</dcterms:created>
  <dcterms:modified xsi:type="dcterms:W3CDTF">2022-05-26T16:06:00Z</dcterms:modified>
</cp:coreProperties>
</file>